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B8C737" w14:textId="77777777" w:rsidR="00094BCC" w:rsidRDefault="00094BCC">
      <w:pPr>
        <w:rPr>
          <w:rFonts w:ascii="Times New Roman" w:hAnsi="Times New Roman" w:cs="Times New Roman" w:hint="eastAsia"/>
          <w:b/>
          <w:sz w:val="24"/>
          <w:szCs w:val="24"/>
          <w:lang w:val="en-US"/>
        </w:rPr>
      </w:pPr>
      <w:proofErr w:type="gramStart"/>
      <w:r w:rsidRPr="000E7A1D">
        <w:rPr>
          <w:rFonts w:ascii="Times New Roman" w:hAnsi="Times New Roman" w:cs="Times New Roman"/>
          <w:b/>
          <w:sz w:val="24"/>
          <w:szCs w:val="24"/>
          <w:lang w:val="en-US"/>
        </w:rPr>
        <w:t>Supplementary Table S6.</w:t>
      </w:r>
      <w:proofErr w:type="gramEnd"/>
      <w:r w:rsidRPr="000E7A1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gramStart"/>
      <w:r w:rsidRPr="000E7A1D">
        <w:rPr>
          <w:rFonts w:ascii="Times New Roman" w:hAnsi="Times New Roman" w:cs="Times New Roman"/>
          <w:b/>
          <w:sz w:val="24"/>
          <w:szCs w:val="24"/>
          <w:lang w:val="en-US"/>
        </w:rPr>
        <w:t>Step-matrix showing dispersal constraints between biogeographic areas.</w:t>
      </w:r>
      <w:proofErr w:type="gramEnd"/>
      <w:r w:rsidRPr="000E7A1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06A7E6A5" w14:textId="33BE5AF8" w:rsidR="00094BCC" w:rsidRPr="00094BCC" w:rsidRDefault="00094BCC">
      <w:pPr>
        <w:rPr>
          <w:lang w:val="en-US"/>
        </w:rPr>
      </w:pPr>
      <w:bookmarkStart w:id="0" w:name="_GoBack"/>
      <w:r w:rsidRPr="000E7A1D">
        <w:rPr>
          <w:rFonts w:ascii="Times New Roman" w:hAnsi="Times New Roman" w:cs="Times New Roman"/>
          <w:sz w:val="24"/>
          <w:szCs w:val="24"/>
          <w:lang w:val="en-US"/>
        </w:rPr>
        <w:t>Four time periods correspond to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0E7A1D">
        <w:rPr>
          <w:rFonts w:ascii="Times New Roman" w:hAnsi="Times New Roman" w:cs="Times New Roman"/>
          <w:sz w:val="24"/>
          <w:szCs w:val="24"/>
          <w:lang w:val="en-US"/>
        </w:rPr>
        <w:t xml:space="preserve"> (1) 100–57 MYA </w:t>
      </w:r>
      <w:r>
        <w:rPr>
          <w:rFonts w:ascii="Times New Roman" w:hAnsi="Times New Roman" w:cs="Times New Roman"/>
          <w:sz w:val="24"/>
          <w:szCs w:val="24"/>
          <w:lang w:val="en-US"/>
        </w:rPr>
        <w:t>marks the</w:t>
      </w:r>
      <w:r w:rsidRPr="000E7A1D">
        <w:rPr>
          <w:rFonts w:ascii="Times New Roman" w:hAnsi="Times New Roman" w:cs="Times New Roman"/>
          <w:sz w:val="24"/>
          <w:szCs w:val="24"/>
          <w:lang w:val="en-US"/>
        </w:rPr>
        <w:t xml:space="preserve"> complete isolation of the ISC from Eurasia; (2) 57–50 MYA marks the first assumed land connections between India and the modern-day Sumatra; (3) during 50–35 MYA the ISC likely continued the counter-clockwise moving northwards forming land bridges with the modern-day Indo-Burma; and (4) the period of 35–0</w:t>
      </w:r>
      <w:r>
        <w:rPr>
          <w:rFonts w:ascii="Times New Roman" w:hAnsi="Times New Roman" w:cs="Times New Roman" w:hint="eastAsia"/>
          <w:sz w:val="24"/>
          <w:szCs w:val="24"/>
          <w:lang w:val="en-US"/>
        </w:rPr>
        <w:t xml:space="preserve">.0 </w:t>
      </w:r>
      <w:r w:rsidRPr="000E7A1D">
        <w:rPr>
          <w:rFonts w:ascii="Times New Roman" w:hAnsi="Times New Roman" w:cs="Times New Roman"/>
          <w:sz w:val="24"/>
          <w:szCs w:val="24"/>
          <w:lang w:val="en-US"/>
        </w:rPr>
        <w:t xml:space="preserve">MYA corresponds to the firm collision and formation of a stable land connection between the ISC and Eurasia. Letters encode: (A) Mainland East Asia; (B) Eastern Indochina; (C) Western Indochina; (D) Indian Subcontinent; (E) Malayan Peninsula; (F) Sumatra - Java - Bali; (G) Borneo and Philippines; (H) Sri Lanka; (I) </w:t>
      </w:r>
      <w:r>
        <w:rPr>
          <w:rFonts w:ascii="Times New Roman" w:hAnsi="Times New Roman" w:cs="Times New Roman"/>
          <w:sz w:val="24"/>
          <w:szCs w:val="24"/>
          <w:lang w:val="en-US"/>
        </w:rPr>
        <w:t>East Asian Islands; see Fig. 2.</w:t>
      </w:r>
    </w:p>
    <w:tbl>
      <w:tblPr>
        <w:tblW w:w="6400" w:type="dxa"/>
        <w:tblInd w:w="93" w:type="dxa"/>
        <w:tblLook w:val="04A0" w:firstRow="1" w:lastRow="0" w:firstColumn="1" w:lastColumn="0" w:noHBand="0" w:noVBand="1"/>
      </w:tblPr>
      <w:tblGrid>
        <w:gridCol w:w="704"/>
        <w:gridCol w:w="659"/>
        <w:gridCol w:w="617"/>
        <w:gridCol w:w="660"/>
        <w:gridCol w:w="660"/>
        <w:gridCol w:w="660"/>
        <w:gridCol w:w="660"/>
        <w:gridCol w:w="660"/>
        <w:gridCol w:w="580"/>
        <w:gridCol w:w="540"/>
      </w:tblGrid>
      <w:tr w:rsidR="00FF4A4F" w:rsidRPr="00FF4A4F" w14:paraId="343C41DB" w14:textId="77777777" w:rsidTr="00FF4A4F">
        <w:trPr>
          <w:trHeight w:val="315"/>
        </w:trPr>
        <w:tc>
          <w:tcPr>
            <w:tcW w:w="19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bookmarkEnd w:id="0"/>
          <w:p w14:paraId="343C41D3" w14:textId="0B358829" w:rsidR="00FF4A4F" w:rsidRPr="00FF4A4F" w:rsidRDefault="00FF4A4F" w:rsidP="00BD07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(1) </w:t>
            </w:r>
            <w:r w:rsidR="00BD07A9"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00</w:t>
            </w:r>
            <w:r w:rsidR="00C23EBE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–</w:t>
            </w:r>
            <w:r w:rsidR="00BD07A9"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7</w:t>
            </w: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</w:t>
            </w:r>
            <w:proofErr w:type="spellEnd"/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D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D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D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D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D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D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D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F4A4F" w:rsidRPr="00FF4A4F" w14:paraId="343C41E6" w14:textId="77777777" w:rsidTr="00FF4A4F">
        <w:trPr>
          <w:trHeight w:val="315"/>
        </w:trPr>
        <w:tc>
          <w:tcPr>
            <w:tcW w:w="70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D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65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D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</w:t>
            </w:r>
          </w:p>
        </w:tc>
        <w:tc>
          <w:tcPr>
            <w:tcW w:w="6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D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D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</w:t>
            </w:r>
          </w:p>
        </w:tc>
        <w:tc>
          <w:tcPr>
            <w:tcW w:w="5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1E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</w:t>
            </w:r>
          </w:p>
        </w:tc>
      </w:tr>
      <w:tr w:rsidR="00FF4A4F" w:rsidRPr="00FF4A4F" w14:paraId="343C41F1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</w:t>
            </w:r>
          </w:p>
        </w:tc>
        <w:tc>
          <w:tcPr>
            <w:tcW w:w="65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1E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E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1F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FF4A4F" w:rsidRPr="00FF4A4F" w14:paraId="343C41FC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F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F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1F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F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F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F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F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F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F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1F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07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F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F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1F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0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0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12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0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0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1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1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1D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1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1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1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1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1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1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1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1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1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1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28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1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1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2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2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33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2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3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3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3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3E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3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3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3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3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3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3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3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3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3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3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49" w14:textId="77777777" w:rsidTr="00FF4A4F">
        <w:trPr>
          <w:trHeight w:val="315"/>
        </w:trPr>
        <w:tc>
          <w:tcPr>
            <w:tcW w:w="70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3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4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4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4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4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4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4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4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4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43C424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FF4A4F" w:rsidRPr="00FF4A4F" w14:paraId="343C425D" w14:textId="77777777" w:rsidTr="00FF4A4F">
        <w:trPr>
          <w:trHeight w:val="315"/>
        </w:trPr>
        <w:tc>
          <w:tcPr>
            <w:tcW w:w="19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55" w14:textId="3E707BA6" w:rsidR="00FF4A4F" w:rsidRPr="00FF4A4F" w:rsidRDefault="00FF4A4F" w:rsidP="00BD07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(2) </w:t>
            </w:r>
            <w:r w:rsidR="00BD07A9"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7</w:t>
            </w:r>
            <w:r w:rsidR="00C23EBE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–</w:t>
            </w:r>
            <w:r w:rsidR="00BD07A9"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0</w:t>
            </w: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</w:t>
            </w:r>
            <w:proofErr w:type="spellEnd"/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5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5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5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5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5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5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5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F4A4F" w:rsidRPr="00FF4A4F" w14:paraId="343C4268" w14:textId="77777777" w:rsidTr="00FF4A4F">
        <w:trPr>
          <w:trHeight w:val="315"/>
        </w:trPr>
        <w:tc>
          <w:tcPr>
            <w:tcW w:w="70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5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65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5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</w:t>
            </w:r>
          </w:p>
        </w:tc>
        <w:tc>
          <w:tcPr>
            <w:tcW w:w="6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</w:t>
            </w:r>
          </w:p>
        </w:tc>
        <w:tc>
          <w:tcPr>
            <w:tcW w:w="5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6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</w:t>
            </w:r>
          </w:p>
        </w:tc>
      </w:tr>
      <w:tr w:rsidR="00FF4A4F" w:rsidRPr="00FF4A4F" w14:paraId="343C4273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</w:t>
            </w:r>
          </w:p>
        </w:tc>
        <w:tc>
          <w:tcPr>
            <w:tcW w:w="65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6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6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7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7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7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FF4A4F" w:rsidRPr="00FF4A4F" w14:paraId="343C427E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7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7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7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7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7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7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7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7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7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7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89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7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8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8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94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8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8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9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9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9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9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9F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9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9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9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9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9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9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9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9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9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9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AA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A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A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B5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A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B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B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B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B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B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C0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B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B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B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B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B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B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B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B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B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B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2CB" w14:textId="77777777" w:rsidTr="00FF4A4F">
        <w:trPr>
          <w:trHeight w:val="315"/>
        </w:trPr>
        <w:tc>
          <w:tcPr>
            <w:tcW w:w="70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C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C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C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C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C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C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C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C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2C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43C42C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FF4A4F" w:rsidRPr="00FF4A4F" w14:paraId="343C42DF" w14:textId="77777777" w:rsidTr="00FF4A4F">
        <w:trPr>
          <w:trHeight w:val="315"/>
        </w:trPr>
        <w:tc>
          <w:tcPr>
            <w:tcW w:w="19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D7" w14:textId="71725CE3" w:rsidR="00FF4A4F" w:rsidRPr="00FF4A4F" w:rsidRDefault="00FF4A4F" w:rsidP="00BD07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(3) </w:t>
            </w:r>
            <w:r w:rsidR="00BD07A9"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0</w:t>
            </w:r>
            <w:r w:rsidR="00C23EBE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–</w:t>
            </w:r>
            <w:r w:rsidR="00BD07A9"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5</w:t>
            </w: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</w:t>
            </w:r>
            <w:proofErr w:type="spellEnd"/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D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D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D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D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D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D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D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F4A4F" w:rsidRPr="00FF4A4F" w14:paraId="343C42EA" w14:textId="77777777" w:rsidTr="00FF4A4F">
        <w:trPr>
          <w:trHeight w:val="315"/>
        </w:trPr>
        <w:tc>
          <w:tcPr>
            <w:tcW w:w="70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65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</w:t>
            </w:r>
          </w:p>
        </w:tc>
        <w:tc>
          <w:tcPr>
            <w:tcW w:w="6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</w:t>
            </w:r>
          </w:p>
        </w:tc>
        <w:tc>
          <w:tcPr>
            <w:tcW w:w="5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E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</w:t>
            </w:r>
          </w:p>
        </w:tc>
      </w:tr>
      <w:tr w:rsidR="00FF4A4F" w:rsidRPr="00FF4A4F" w14:paraId="343C42F5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</w:t>
            </w:r>
          </w:p>
        </w:tc>
        <w:tc>
          <w:tcPr>
            <w:tcW w:w="65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E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E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F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FF4A4F" w:rsidRPr="00FF4A4F" w14:paraId="343C4300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2F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2F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2F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0B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0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0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16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0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1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1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21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1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1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2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2C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2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2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2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2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2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2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2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2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2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2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37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2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2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2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3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3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42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3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4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4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4D" w14:textId="77777777" w:rsidTr="00FF4A4F">
        <w:trPr>
          <w:trHeight w:val="315"/>
        </w:trPr>
        <w:tc>
          <w:tcPr>
            <w:tcW w:w="70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4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4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4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4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4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4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4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4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4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43C434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94BCC" w:rsidRPr="00FF4A4F" w14:paraId="226179EC" w14:textId="77777777" w:rsidTr="00FF4A4F">
        <w:trPr>
          <w:trHeight w:val="315"/>
        </w:trPr>
        <w:tc>
          <w:tcPr>
            <w:tcW w:w="19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7285CA" w14:textId="77777777" w:rsidR="00094BCC" w:rsidRPr="00FF4A4F" w:rsidRDefault="00094BCC" w:rsidP="00BD07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835506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619B52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90A3C8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E80765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70A26D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142FA6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74DD7A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94BCC" w:rsidRPr="00FF4A4F" w14:paraId="79AE67EE" w14:textId="77777777" w:rsidTr="00FF4A4F">
        <w:trPr>
          <w:trHeight w:val="315"/>
        </w:trPr>
        <w:tc>
          <w:tcPr>
            <w:tcW w:w="19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F7595B" w14:textId="77777777" w:rsidR="00094BCC" w:rsidRPr="00FF4A4F" w:rsidRDefault="00094BCC" w:rsidP="00BD07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BA7DE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D39EC7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7F32CA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CC5FB3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803A95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5436D3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C82E8A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94BCC" w:rsidRPr="00FF4A4F" w14:paraId="387FD173" w14:textId="77777777" w:rsidTr="00FF4A4F">
        <w:trPr>
          <w:trHeight w:val="315"/>
        </w:trPr>
        <w:tc>
          <w:tcPr>
            <w:tcW w:w="19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D2E07B" w14:textId="77777777" w:rsidR="00094BCC" w:rsidRPr="00FF4A4F" w:rsidRDefault="00094BCC" w:rsidP="00BD07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FA80D0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2C72E5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409208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2F2AC1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87EC87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89DCA6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E2A279" w14:textId="77777777" w:rsidR="00094BCC" w:rsidRPr="00FF4A4F" w:rsidRDefault="00094BCC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F4A4F" w:rsidRPr="00FF4A4F" w14:paraId="343C4361" w14:textId="77777777" w:rsidTr="00FF4A4F">
        <w:trPr>
          <w:trHeight w:val="315"/>
        </w:trPr>
        <w:tc>
          <w:tcPr>
            <w:tcW w:w="19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59" w14:textId="3430515B" w:rsidR="00FF4A4F" w:rsidRPr="00FF4A4F" w:rsidRDefault="00FF4A4F" w:rsidP="00BD07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(4) </w:t>
            </w:r>
            <w:r w:rsidR="00BD07A9"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5</w:t>
            </w:r>
            <w:r w:rsidR="00C23EBE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–</w:t>
            </w:r>
            <w:r w:rsidR="00BD07A9"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0</w:t>
            </w: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</w:t>
            </w:r>
            <w:proofErr w:type="spellEnd"/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5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5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5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5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5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5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F4A4F" w:rsidRPr="00FF4A4F" w14:paraId="343C436C" w14:textId="77777777" w:rsidTr="00FF4A4F">
        <w:trPr>
          <w:trHeight w:val="315"/>
        </w:trPr>
        <w:tc>
          <w:tcPr>
            <w:tcW w:w="70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65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</w:t>
            </w:r>
          </w:p>
        </w:tc>
        <w:tc>
          <w:tcPr>
            <w:tcW w:w="6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</w:t>
            </w:r>
          </w:p>
        </w:tc>
        <w:tc>
          <w:tcPr>
            <w:tcW w:w="5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6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</w:t>
            </w:r>
          </w:p>
        </w:tc>
      </w:tr>
      <w:tr w:rsidR="00FF4A4F" w:rsidRPr="00FF4A4F" w14:paraId="343C4377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</w:t>
            </w:r>
          </w:p>
        </w:tc>
        <w:tc>
          <w:tcPr>
            <w:tcW w:w="65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6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6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7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FF4A4F" w:rsidRPr="00FF4A4F" w14:paraId="343C4382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7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7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8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8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8D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8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8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8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8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8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8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8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8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8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8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98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8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8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9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9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A3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9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9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A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A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A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AE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A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A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A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A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A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A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A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A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A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A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B9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A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4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B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B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C4" w14:textId="77777777" w:rsidTr="00FF4A4F">
        <w:trPr>
          <w:trHeight w:val="300"/>
        </w:trPr>
        <w:tc>
          <w:tcPr>
            <w:tcW w:w="7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BF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C0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43C1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43C43C2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C43C3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F4A4F" w:rsidRPr="00FF4A4F" w14:paraId="343C43CF" w14:textId="77777777" w:rsidTr="00FF4A4F">
        <w:trPr>
          <w:trHeight w:val="315"/>
        </w:trPr>
        <w:tc>
          <w:tcPr>
            <w:tcW w:w="70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C5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</w:t>
            </w:r>
          </w:p>
        </w:tc>
        <w:tc>
          <w:tcPr>
            <w:tcW w:w="65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C6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6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C7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C8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C9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CA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CB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CC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C43CD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43C43CE" w14:textId="77777777" w:rsidR="00FF4A4F" w:rsidRPr="00FF4A4F" w:rsidRDefault="00FF4A4F" w:rsidP="00FF4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F4A4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343C43D0" w14:textId="77777777" w:rsidR="00A57033" w:rsidRDefault="00A57033" w:rsidP="00FF4A4F"/>
    <w:sectPr w:rsidR="00A5703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6C89C4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C89C4B" w16cid:durableId="2206CAB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eviewer">
    <w15:presenceInfo w15:providerId="None" w15:userId="Review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TUxszCxMDI3MTRX0lEKTi0uzszPAykwrAUAj6IdViwAAAA="/>
  </w:docVars>
  <w:rsids>
    <w:rsidRoot w:val="00DC4363"/>
    <w:rsid w:val="00094BCC"/>
    <w:rsid w:val="00915B81"/>
    <w:rsid w:val="00A57033"/>
    <w:rsid w:val="00BD07A9"/>
    <w:rsid w:val="00C23EBE"/>
    <w:rsid w:val="00DC4363"/>
    <w:rsid w:val="00E75597"/>
    <w:rsid w:val="00FF477B"/>
    <w:rsid w:val="00FF4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C41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C23EBE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C23EBE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C23EBE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C23EBE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C23EBE"/>
    <w:rPr>
      <w:b/>
      <w:bCs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C23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C23EB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C23EBE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C23EBE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C23EBE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C23EBE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C23EBE"/>
    <w:rPr>
      <w:b/>
      <w:bCs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C23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C23E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847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63</Words>
  <Characters>1503</Characters>
  <Application>Microsoft Office Word</Application>
  <DocSecurity>0</DocSecurity>
  <Lines>12</Lines>
  <Paragraphs>3</Paragraphs>
  <ScaleCrop>false</ScaleCrop>
  <Company/>
  <LinksUpToDate>false</LinksUpToDate>
  <CharactersWithSpaces>1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6</cp:revision>
  <dcterms:created xsi:type="dcterms:W3CDTF">2020-02-23T23:16:00Z</dcterms:created>
  <dcterms:modified xsi:type="dcterms:W3CDTF">2020-03-30T02:19:00Z</dcterms:modified>
</cp:coreProperties>
</file>